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40" w:type="dxa"/>
        <w:tblLook w:val="04A0" w:firstRow="1" w:lastRow="0" w:firstColumn="1" w:lastColumn="0" w:noHBand="0" w:noVBand="1"/>
      </w:tblPr>
      <w:tblGrid>
        <w:gridCol w:w="6660"/>
        <w:gridCol w:w="1236"/>
        <w:gridCol w:w="654"/>
        <w:gridCol w:w="1890"/>
      </w:tblGrid>
      <w:tr w:rsidR="002226F4" w:rsidRPr="002226F4" w14:paraId="6B68F450" w14:textId="77777777" w:rsidTr="002226F4">
        <w:trPr>
          <w:trHeight w:val="2430"/>
        </w:trPr>
        <w:tc>
          <w:tcPr>
            <w:tcW w:w="7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F8836" w14:textId="3FAE0DD5" w:rsidR="002226F4" w:rsidRPr="002226F4" w:rsidRDefault="002226F4" w:rsidP="002226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680"/>
            </w:tblGrid>
            <w:tr w:rsidR="002226F4" w:rsidRPr="002226F4" w14:paraId="34E5D079" w14:textId="77777777">
              <w:trPr>
                <w:trHeight w:val="2430"/>
                <w:tblCellSpacing w:w="0" w:type="dxa"/>
              </w:trPr>
              <w:tc>
                <w:tcPr>
                  <w:tcW w:w="7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896B49" w14:textId="77777777" w:rsidR="002226F4" w:rsidRPr="002226F4" w:rsidRDefault="002226F4" w:rsidP="002226F4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404040"/>
                      <w:sz w:val="72"/>
                      <w:szCs w:val="72"/>
                    </w:rPr>
                  </w:pPr>
                  <w:r w:rsidRPr="002226F4">
                    <w:rPr>
                      <w:rFonts w:ascii="Calibri" w:eastAsia="Times New Roman" w:hAnsi="Calibri" w:cs="Calibri"/>
                      <w:b/>
                      <w:bCs/>
                      <w:color w:val="404040"/>
                      <w:sz w:val="96"/>
                      <w:szCs w:val="96"/>
                    </w:rPr>
                    <w:t>SMART Goals</w:t>
                  </w:r>
                  <w:r w:rsidRPr="002226F4">
                    <w:rPr>
                      <w:rFonts w:ascii="Calibri" w:eastAsia="Times New Roman" w:hAnsi="Calibri" w:cs="Calibri"/>
                      <w:b/>
                      <w:bCs/>
                      <w:color w:val="404040"/>
                      <w:sz w:val="72"/>
                      <w:szCs w:val="72"/>
                    </w:rPr>
                    <w:br/>
                  </w:r>
                  <w:r w:rsidRPr="002226F4">
                    <w:rPr>
                      <w:rFonts w:ascii="Calibri" w:eastAsia="Times New Roman" w:hAnsi="Calibri" w:cs="Calibri"/>
                      <w:b/>
                      <w:bCs/>
                      <w:color w:val="404040"/>
                      <w:sz w:val="56"/>
                      <w:szCs w:val="56"/>
                    </w:rPr>
                    <w:t>(Fundraisings)</w:t>
                  </w:r>
                </w:p>
              </w:tc>
            </w:tr>
          </w:tbl>
          <w:p w14:paraId="6F7B7C95" w14:textId="77777777" w:rsidR="002226F4" w:rsidRPr="002226F4" w:rsidRDefault="002226F4" w:rsidP="002226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75D08" w14:textId="1355783A" w:rsidR="002226F4" w:rsidRPr="002226F4" w:rsidRDefault="002226F4" w:rsidP="002226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26F4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231177D9" wp14:editId="313FCE98">
                  <wp:simplePos x="0" y="0"/>
                  <wp:positionH relativeFrom="column">
                    <wp:posOffset>57150</wp:posOffset>
                  </wp:positionH>
                  <wp:positionV relativeFrom="paragraph">
                    <wp:posOffset>-1570990</wp:posOffset>
                  </wp:positionV>
                  <wp:extent cx="1371600" cy="1371600"/>
                  <wp:effectExtent l="0" t="0" r="0" b="0"/>
                  <wp:wrapNone/>
                  <wp:docPr id="8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25C7CF3-A72D-40B2-A60A-2B21CC9A46E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525C7CF3-A72D-40B2-A60A-2B21CC9A46E1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226F4" w:rsidRPr="002226F4" w14:paraId="05AF062E" w14:textId="77777777" w:rsidTr="0001778F">
        <w:trPr>
          <w:trHeight w:val="270"/>
        </w:trPr>
        <w:tc>
          <w:tcPr>
            <w:tcW w:w="1044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4719D5F" w14:textId="77777777" w:rsidR="002226F4" w:rsidRPr="002226F4" w:rsidRDefault="002226F4" w:rsidP="002226F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226F4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Raise Fund </w:t>
            </w:r>
            <w:proofErr w:type="gramStart"/>
            <w:r w:rsidRPr="002226F4">
              <w:rPr>
                <w:rFonts w:ascii="Calibri" w:eastAsia="Times New Roman" w:hAnsi="Calibri" w:cs="Calibri"/>
                <w:b/>
                <w:bCs/>
                <w:color w:val="000000"/>
              </w:rPr>
              <w:t>To</w:t>
            </w:r>
            <w:proofErr w:type="gramEnd"/>
            <w:r w:rsidRPr="002226F4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Support Out-Of-School Youth</w:t>
            </w:r>
          </w:p>
        </w:tc>
      </w:tr>
      <w:tr w:rsidR="002226F4" w:rsidRPr="002226F4" w14:paraId="0034A147" w14:textId="77777777" w:rsidTr="002226F4">
        <w:trPr>
          <w:trHeight w:val="225"/>
        </w:trPr>
        <w:tc>
          <w:tcPr>
            <w:tcW w:w="10440" w:type="dxa"/>
            <w:gridSpan w:val="4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CBCD3" w14:textId="77777777" w:rsidR="002226F4" w:rsidRPr="002226F4" w:rsidRDefault="002226F4" w:rsidP="002226F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26F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OAL TITLE</w:t>
            </w:r>
          </w:p>
        </w:tc>
      </w:tr>
      <w:tr w:rsidR="002226F4" w:rsidRPr="002226F4" w14:paraId="7C16CB2C" w14:textId="77777777" w:rsidTr="002226F4">
        <w:trPr>
          <w:trHeight w:val="435"/>
        </w:trPr>
        <w:tc>
          <w:tcPr>
            <w:tcW w:w="66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E1BE43A" w14:textId="77777777" w:rsidR="002226F4" w:rsidRPr="002226F4" w:rsidRDefault="002226F4" w:rsidP="002226F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226F4">
              <w:rPr>
                <w:rFonts w:ascii="Calibri" w:eastAsia="Times New Roman" w:hAnsi="Calibri" w:cs="Calibri"/>
                <w:b/>
                <w:bCs/>
                <w:color w:val="000000"/>
              </w:rPr>
              <w:t>John Smith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F0F7132" w14:textId="77777777" w:rsidR="002226F4" w:rsidRPr="002226F4" w:rsidRDefault="002226F4" w:rsidP="002226F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226F4">
              <w:rPr>
                <w:rFonts w:ascii="Calibri" w:eastAsia="Times New Roman" w:hAnsi="Calibri" w:cs="Calibri"/>
                <w:b/>
                <w:bCs/>
                <w:color w:val="000000"/>
              </w:rPr>
              <w:t>mm/dd/</w:t>
            </w:r>
            <w:proofErr w:type="spellStart"/>
            <w:r w:rsidRPr="002226F4">
              <w:rPr>
                <w:rFonts w:ascii="Calibri" w:eastAsia="Times New Roman" w:hAnsi="Calibri" w:cs="Calibri"/>
                <w:b/>
                <w:bCs/>
                <w:color w:val="000000"/>
              </w:rPr>
              <w:t>yyyy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E765138" w14:textId="77777777" w:rsidR="002226F4" w:rsidRPr="002226F4" w:rsidRDefault="002226F4" w:rsidP="002226F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226F4">
              <w:rPr>
                <w:rFonts w:ascii="Calibri" w:eastAsia="Times New Roman" w:hAnsi="Calibri" w:cs="Calibri"/>
                <w:b/>
                <w:bCs/>
                <w:color w:val="000000"/>
              </w:rPr>
              <w:t>mm/dd/</w:t>
            </w:r>
            <w:proofErr w:type="spellStart"/>
            <w:r w:rsidRPr="002226F4">
              <w:rPr>
                <w:rFonts w:ascii="Calibri" w:eastAsia="Times New Roman" w:hAnsi="Calibri" w:cs="Calibri"/>
                <w:b/>
                <w:bCs/>
                <w:color w:val="000000"/>
              </w:rPr>
              <w:t>yyyy</w:t>
            </w:r>
            <w:proofErr w:type="spellEnd"/>
          </w:p>
        </w:tc>
      </w:tr>
      <w:tr w:rsidR="002226F4" w:rsidRPr="002226F4" w14:paraId="6FA39D85" w14:textId="77777777" w:rsidTr="002226F4">
        <w:trPr>
          <w:trHeight w:val="435"/>
        </w:trPr>
        <w:tc>
          <w:tcPr>
            <w:tcW w:w="6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7D6487" w14:textId="77777777" w:rsidR="002226F4" w:rsidRPr="002226F4" w:rsidRDefault="002226F4" w:rsidP="002226F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26F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GOAL OWNER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86472B" w14:textId="77777777" w:rsidR="002226F4" w:rsidRPr="002226F4" w:rsidRDefault="002226F4" w:rsidP="002226F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26F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ATE PREPARED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64F1F8" w14:textId="77777777" w:rsidR="002226F4" w:rsidRPr="002226F4" w:rsidRDefault="002226F4" w:rsidP="002226F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26F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ATE REVIEWED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6"/>
        <w:gridCol w:w="3967"/>
        <w:gridCol w:w="3963"/>
      </w:tblGrid>
      <w:tr w:rsidR="000C014A" w14:paraId="7B7588DC" w14:textId="77777777" w:rsidTr="0022696D">
        <w:trPr>
          <w:trHeight w:val="2132"/>
        </w:trPr>
        <w:tc>
          <w:tcPr>
            <w:tcW w:w="2526" w:type="dxa"/>
            <w:shd w:val="clear" w:color="auto" w:fill="E8D9F3"/>
          </w:tcPr>
          <w:p w14:paraId="67681850" w14:textId="00265301" w:rsidR="002226F4" w:rsidRDefault="0001778F" w:rsidP="00012947">
            <w:r w:rsidRPr="0001778F">
              <w:rPr>
                <w:noProof/>
              </w:rPr>
              <w:drawing>
                <wp:inline distT="0" distB="0" distL="0" distR="0" wp14:anchorId="4D0BD938" wp14:editId="0121938E">
                  <wp:extent cx="1457325" cy="1381125"/>
                  <wp:effectExtent l="0" t="0" r="9525" b="952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226F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67105B54" wp14:editId="798C85A5">
                      <wp:simplePos x="0" y="0"/>
                      <wp:positionH relativeFrom="column">
                        <wp:posOffset>610870</wp:posOffset>
                      </wp:positionH>
                      <wp:positionV relativeFrom="paragraph">
                        <wp:posOffset>7772400</wp:posOffset>
                      </wp:positionV>
                      <wp:extent cx="1381125" cy="1314450"/>
                      <wp:effectExtent l="0" t="0" r="0" b="0"/>
                      <wp:wrapNone/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C7D1796" w14:textId="77777777" w:rsidR="002226F4" w:rsidRPr="002226F4" w:rsidRDefault="002226F4" w:rsidP="002226F4">
                                  <w:pPr>
                                    <w:jc w:val="center"/>
                                    <w:rPr>
                                      <w:b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</w:pPr>
                                </w:p>
                                <w:p w14:paraId="0EFACC43" w14:textId="2A2B734B" w:rsidR="002226F4" w:rsidRDefault="002226F4" w:rsidP="002226F4">
                                  <w:r w:rsidRPr="002226F4">
                                    <w:rPr>
                                      <w:rFonts w:ascii="Brush Script MT" w:hAnsi="Brush Script MT"/>
                                      <w:b/>
                                      <w:bCs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  <w:t>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7105B5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0" o:spid="_x0000_s1026" type="#_x0000_t202" style="position:absolute;margin-left:48.1pt;margin-top:612pt;width:108.75pt;height:103.5pt;z-index:2516766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" filled="f" stroked="f">
                      <v:fill o:detectmouseclick="t"/>
                      <v:textbox style="mso-fit-shape-to-text:t">
                        <w:txbxContent>
                          <w:p w14:paraId="6C7D1796" w14:textId="77777777" w:rsidR="002226F4" w:rsidRPr="002226F4" w:rsidRDefault="002226F4" w:rsidP="002226F4">
                            <w:pPr>
                              <w:jc w:val="center"/>
                              <w:rPr>
                                <w:b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</w:p>
                          <w:p w14:paraId="0EFACC43" w14:textId="2A2B734B" w:rsidR="002226F4" w:rsidRDefault="002226F4" w:rsidP="002226F4">
                            <w:r w:rsidRPr="002226F4">
                              <w:rPr>
                                <w:rFonts w:ascii="Brush Script MT" w:hAnsi="Brush Script MT"/>
                                <w:b/>
                                <w:bCs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967" w:type="dxa"/>
            <w:shd w:val="clear" w:color="auto" w:fill="E8D9F3"/>
            <w:vAlign w:val="center"/>
          </w:tcPr>
          <w:p w14:paraId="2B5D6B2D" w14:textId="77777777" w:rsidR="0001778F" w:rsidRPr="000C014A" w:rsidRDefault="0001778F" w:rsidP="0001778F">
            <w:pPr>
              <w:rPr>
                <w:rFonts w:ascii="Berlin Sans FB" w:hAnsi="Berlin Sans FB"/>
                <w:sz w:val="36"/>
                <w:szCs w:val="36"/>
              </w:rPr>
            </w:pPr>
            <w:r w:rsidRPr="000C014A">
              <w:rPr>
                <w:rFonts w:ascii="Berlin Sans FB" w:hAnsi="Berlin Sans FB"/>
                <w:sz w:val="36"/>
                <w:szCs w:val="36"/>
              </w:rPr>
              <w:t>Specific:</w:t>
            </w:r>
          </w:p>
          <w:p w14:paraId="39E56F2C" w14:textId="77777777" w:rsidR="0001778F" w:rsidRPr="000C014A" w:rsidRDefault="0001778F" w:rsidP="000C014A">
            <w:pPr>
              <w:rPr>
                <w:rFonts w:ascii="Arial Narrow" w:hAnsi="Arial Narrow"/>
                <w:sz w:val="20"/>
                <w:szCs w:val="20"/>
              </w:rPr>
            </w:pPr>
            <w:r w:rsidRPr="000C014A">
              <w:rPr>
                <w:rFonts w:ascii="Arial Narrow" w:hAnsi="Arial Narrow"/>
                <w:sz w:val="20"/>
                <w:szCs w:val="20"/>
              </w:rPr>
              <w:t>Who: Who is involved in this goal?</w:t>
            </w:r>
          </w:p>
          <w:p w14:paraId="31E6ABF3" w14:textId="77777777" w:rsidR="0001778F" w:rsidRPr="000C014A" w:rsidRDefault="0001778F" w:rsidP="000C014A">
            <w:pPr>
              <w:rPr>
                <w:rFonts w:ascii="Arial Narrow" w:hAnsi="Arial Narrow"/>
                <w:sz w:val="20"/>
                <w:szCs w:val="20"/>
              </w:rPr>
            </w:pPr>
            <w:r w:rsidRPr="000C014A">
              <w:rPr>
                <w:rFonts w:ascii="Arial Narrow" w:hAnsi="Arial Narrow"/>
                <w:sz w:val="20"/>
                <w:szCs w:val="20"/>
              </w:rPr>
              <w:t>What: What do I want to accomplish?</w:t>
            </w:r>
          </w:p>
          <w:p w14:paraId="795F4F42" w14:textId="77777777" w:rsidR="0001778F" w:rsidRPr="000C014A" w:rsidRDefault="0001778F" w:rsidP="000C014A">
            <w:pPr>
              <w:rPr>
                <w:rFonts w:ascii="Arial Narrow" w:hAnsi="Arial Narrow"/>
                <w:sz w:val="20"/>
                <w:szCs w:val="20"/>
              </w:rPr>
            </w:pPr>
            <w:r w:rsidRPr="000C014A">
              <w:rPr>
                <w:rFonts w:ascii="Arial Narrow" w:hAnsi="Arial Narrow"/>
                <w:sz w:val="20"/>
                <w:szCs w:val="20"/>
              </w:rPr>
              <w:t>Where: Where is this goal to be achieved?</w:t>
            </w:r>
          </w:p>
          <w:p w14:paraId="587089D7" w14:textId="77777777" w:rsidR="0001778F" w:rsidRPr="000C014A" w:rsidRDefault="0001778F" w:rsidP="000C014A">
            <w:pPr>
              <w:rPr>
                <w:rFonts w:ascii="Arial Narrow" w:hAnsi="Arial Narrow"/>
                <w:sz w:val="20"/>
                <w:szCs w:val="20"/>
              </w:rPr>
            </w:pPr>
            <w:r w:rsidRPr="000C014A">
              <w:rPr>
                <w:rFonts w:ascii="Arial Narrow" w:hAnsi="Arial Narrow"/>
                <w:sz w:val="20"/>
                <w:szCs w:val="20"/>
              </w:rPr>
              <w:t>When: When do I want to achieve this goal?</w:t>
            </w:r>
          </w:p>
          <w:p w14:paraId="1F799F9D" w14:textId="7064E87A" w:rsidR="002226F4" w:rsidRDefault="0001778F" w:rsidP="000C014A">
            <w:r w:rsidRPr="000C014A">
              <w:rPr>
                <w:rFonts w:ascii="Arial Narrow" w:hAnsi="Arial Narrow"/>
                <w:sz w:val="20"/>
                <w:szCs w:val="20"/>
              </w:rPr>
              <w:t>Why: Why do I want to achieve this goal?</w:t>
            </w:r>
          </w:p>
        </w:tc>
        <w:tc>
          <w:tcPr>
            <w:tcW w:w="3963" w:type="dxa"/>
            <w:shd w:val="clear" w:color="auto" w:fill="E8D9F3"/>
          </w:tcPr>
          <w:p w14:paraId="17ED08C1" w14:textId="4A8FD9CA" w:rsidR="002226F4" w:rsidRPr="000C014A" w:rsidRDefault="000C014A" w:rsidP="00012947">
            <w:pPr>
              <w:rPr>
                <w:rFonts w:ascii="Arial" w:hAnsi="Arial" w:cs="Arial"/>
                <w:b/>
              </w:rPr>
            </w:pPr>
            <w:r w:rsidRPr="000C014A">
              <w:rPr>
                <w:rFonts w:ascii="Arial" w:hAnsi="Arial" w:cs="Arial"/>
                <w:b/>
              </w:rPr>
              <w:t>The goal is to raise $25,000.</w:t>
            </w:r>
          </w:p>
        </w:tc>
      </w:tr>
      <w:tr w:rsidR="0001778F" w14:paraId="79BE03A0" w14:textId="77777777" w:rsidTr="0022696D">
        <w:trPr>
          <w:trHeight w:val="2132"/>
        </w:trPr>
        <w:tc>
          <w:tcPr>
            <w:tcW w:w="2526" w:type="dxa"/>
            <w:shd w:val="clear" w:color="auto" w:fill="F9D5BD"/>
          </w:tcPr>
          <w:p w14:paraId="33D54F4F" w14:textId="5CBA380F" w:rsidR="0001778F" w:rsidRDefault="0001778F" w:rsidP="0001778F">
            <w:r w:rsidRPr="0001778F">
              <w:rPr>
                <w:noProof/>
              </w:rPr>
              <w:drawing>
                <wp:inline distT="0" distB="0" distL="0" distR="0" wp14:anchorId="60D4D127" wp14:editId="23CBCE68">
                  <wp:extent cx="1457325" cy="1381125"/>
                  <wp:effectExtent l="0" t="0" r="9525" b="952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099E0BDC" wp14:editId="0F39BEC8">
                      <wp:simplePos x="0" y="0"/>
                      <wp:positionH relativeFrom="column">
                        <wp:posOffset>610870</wp:posOffset>
                      </wp:positionH>
                      <wp:positionV relativeFrom="paragraph">
                        <wp:posOffset>7772400</wp:posOffset>
                      </wp:positionV>
                      <wp:extent cx="1381125" cy="1314450"/>
                      <wp:effectExtent l="0" t="0" r="0" b="0"/>
                      <wp:wrapNone/>
                      <wp:docPr id="25" name="Text Box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451CDDF" w14:textId="77777777" w:rsidR="0001778F" w:rsidRPr="002226F4" w:rsidRDefault="0001778F" w:rsidP="002226F4">
                                  <w:pPr>
                                    <w:jc w:val="center"/>
                                    <w:rPr>
                                      <w:b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</w:pPr>
                                </w:p>
                                <w:p w14:paraId="31DF42B9" w14:textId="578B835B" w:rsidR="002226F4" w:rsidRDefault="0001778F" w:rsidP="002226F4">
                                  <w:r w:rsidRPr="002226F4">
                                    <w:rPr>
                                      <w:rFonts w:ascii="Brush Script MT" w:hAnsi="Brush Script MT"/>
                                      <w:b/>
                                      <w:bCs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  <w:t>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99E0BDC" id="Text Box 25" o:spid="_x0000_s1027" type="#_x0000_t202" style="position:absolute;margin-left:48.1pt;margin-top:612pt;width:108.75pt;height:103.5pt;z-index:2516869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" filled="f" stroked="f">
                      <v:fill o:detectmouseclick="t"/>
                      <v:textbox style="mso-fit-shape-to-text:t">
                        <w:txbxContent>
                          <w:p w14:paraId="2451CDDF" w14:textId="77777777" w:rsidR="0001778F" w:rsidRPr="002226F4" w:rsidRDefault="0001778F" w:rsidP="002226F4">
                            <w:pPr>
                              <w:jc w:val="center"/>
                              <w:rPr>
                                <w:b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</w:p>
                          <w:p w14:paraId="31DF42B9" w14:textId="578B835B" w:rsidR="002226F4" w:rsidRDefault="0001778F" w:rsidP="002226F4">
                            <w:r w:rsidRPr="002226F4">
                              <w:rPr>
                                <w:rFonts w:ascii="Brush Script MT" w:hAnsi="Brush Script MT"/>
                                <w:b/>
                                <w:bCs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967" w:type="dxa"/>
            <w:shd w:val="clear" w:color="auto" w:fill="F9D5BD"/>
            <w:vAlign w:val="center"/>
          </w:tcPr>
          <w:p w14:paraId="758F1DCD" w14:textId="77777777" w:rsidR="0001778F" w:rsidRPr="0022696D" w:rsidRDefault="0001778F" w:rsidP="0001778F">
            <w:pPr>
              <w:rPr>
                <w:rFonts w:ascii="Berlin Sans FB" w:hAnsi="Berlin Sans FB"/>
                <w:sz w:val="36"/>
                <w:szCs w:val="36"/>
              </w:rPr>
            </w:pPr>
            <w:r w:rsidRPr="0022696D">
              <w:rPr>
                <w:rFonts w:ascii="Berlin Sans FB" w:hAnsi="Berlin Sans FB"/>
                <w:sz w:val="36"/>
                <w:szCs w:val="36"/>
              </w:rPr>
              <w:t>Measurable:</w:t>
            </w:r>
          </w:p>
          <w:p w14:paraId="0E772DAC" w14:textId="77777777" w:rsidR="0001778F" w:rsidRPr="0022696D" w:rsidRDefault="0001778F" w:rsidP="0001778F">
            <w:pPr>
              <w:rPr>
                <w:rFonts w:ascii="Arial Narrow" w:hAnsi="Arial Narrow"/>
                <w:sz w:val="20"/>
                <w:szCs w:val="20"/>
              </w:rPr>
            </w:pPr>
            <w:r w:rsidRPr="0022696D">
              <w:rPr>
                <w:rFonts w:ascii="Arial Narrow" w:hAnsi="Arial Narrow"/>
                <w:sz w:val="20"/>
                <w:szCs w:val="20"/>
              </w:rPr>
              <w:t>How many/much?</w:t>
            </w:r>
          </w:p>
          <w:p w14:paraId="0D1FDE0E" w14:textId="77777777" w:rsidR="0001778F" w:rsidRPr="0022696D" w:rsidRDefault="0001778F" w:rsidP="0001778F">
            <w:pPr>
              <w:rPr>
                <w:rFonts w:ascii="Arial Narrow" w:hAnsi="Arial Narrow"/>
                <w:sz w:val="20"/>
                <w:szCs w:val="20"/>
              </w:rPr>
            </w:pPr>
            <w:r w:rsidRPr="0022696D">
              <w:rPr>
                <w:rFonts w:ascii="Arial Narrow" w:hAnsi="Arial Narrow"/>
                <w:sz w:val="20"/>
                <w:szCs w:val="20"/>
              </w:rPr>
              <w:t>How do I know if I have reached my goal?</w:t>
            </w:r>
          </w:p>
          <w:p w14:paraId="19505D19" w14:textId="1A9665E7" w:rsidR="0001778F" w:rsidRDefault="0001778F" w:rsidP="0001778F">
            <w:r w:rsidRPr="0022696D">
              <w:rPr>
                <w:rFonts w:ascii="Arial Narrow" w:hAnsi="Arial Narrow"/>
                <w:sz w:val="20"/>
                <w:szCs w:val="20"/>
              </w:rPr>
              <w:t>What is my indicator of progress?</w:t>
            </w:r>
          </w:p>
        </w:tc>
        <w:tc>
          <w:tcPr>
            <w:tcW w:w="3963" w:type="dxa"/>
            <w:shd w:val="clear" w:color="auto" w:fill="F9D5BD"/>
          </w:tcPr>
          <w:p w14:paraId="3B1041ED" w14:textId="7E858C73" w:rsidR="0001778F" w:rsidRPr="000C014A" w:rsidRDefault="000C014A" w:rsidP="0001778F">
            <w:pPr>
              <w:rPr>
                <w:rFonts w:ascii="Arial" w:hAnsi="Arial" w:cs="Arial"/>
                <w:b/>
              </w:rPr>
            </w:pPr>
            <w:r w:rsidRPr="000C014A">
              <w:rPr>
                <w:rFonts w:ascii="Arial" w:hAnsi="Arial" w:cs="Arial"/>
                <w:b/>
              </w:rPr>
              <w:t>The goal is quantifiable and measurable base on the amount collected.</w:t>
            </w:r>
          </w:p>
        </w:tc>
      </w:tr>
      <w:tr w:rsidR="0001778F" w14:paraId="17F1B639" w14:textId="77777777" w:rsidTr="0022696D">
        <w:trPr>
          <w:trHeight w:val="2132"/>
        </w:trPr>
        <w:tc>
          <w:tcPr>
            <w:tcW w:w="2526" w:type="dxa"/>
            <w:shd w:val="clear" w:color="auto" w:fill="B3FFD5"/>
          </w:tcPr>
          <w:p w14:paraId="6A9476BE" w14:textId="237CA83B" w:rsidR="0001778F" w:rsidRDefault="0001778F" w:rsidP="0001778F">
            <w:r w:rsidRPr="0001778F">
              <w:rPr>
                <w:noProof/>
              </w:rPr>
              <w:drawing>
                <wp:inline distT="0" distB="0" distL="0" distR="0" wp14:anchorId="07A7F4D9" wp14:editId="0929CBD0">
                  <wp:extent cx="1457325" cy="1381125"/>
                  <wp:effectExtent l="0" t="0" r="9525" b="952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2EE85CEF" wp14:editId="23420774">
                      <wp:simplePos x="0" y="0"/>
                      <wp:positionH relativeFrom="column">
                        <wp:posOffset>610870</wp:posOffset>
                      </wp:positionH>
                      <wp:positionV relativeFrom="paragraph">
                        <wp:posOffset>7772400</wp:posOffset>
                      </wp:positionV>
                      <wp:extent cx="1381125" cy="1314450"/>
                      <wp:effectExtent l="0" t="0" r="0" b="0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558B98D" w14:textId="77777777" w:rsidR="0001778F" w:rsidRPr="002226F4" w:rsidRDefault="0001778F" w:rsidP="002226F4">
                                  <w:pPr>
                                    <w:jc w:val="center"/>
                                    <w:rPr>
                                      <w:b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</w:pPr>
                                </w:p>
                                <w:p w14:paraId="21DE915A" w14:textId="4F6E5A50" w:rsidR="002226F4" w:rsidRDefault="0001778F" w:rsidP="002226F4">
                                  <w:r w:rsidRPr="002226F4">
                                    <w:rPr>
                                      <w:rFonts w:ascii="Brush Script MT" w:hAnsi="Brush Script MT"/>
                                      <w:b/>
                                      <w:bCs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  <w:t>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EE85CEF" id="Text Box 26" o:spid="_x0000_s1028" type="#_x0000_t202" style="position:absolute;margin-left:48.1pt;margin-top:612pt;width:108.75pt;height:103.5pt;z-index:2516879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" filled="f" stroked="f">
                      <v:fill o:detectmouseclick="t"/>
                      <v:textbox style="mso-fit-shape-to-text:t">
                        <w:txbxContent>
                          <w:p w14:paraId="3558B98D" w14:textId="77777777" w:rsidR="0001778F" w:rsidRPr="002226F4" w:rsidRDefault="0001778F" w:rsidP="002226F4">
                            <w:pPr>
                              <w:jc w:val="center"/>
                              <w:rPr>
                                <w:b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</w:p>
                          <w:p w14:paraId="21DE915A" w14:textId="4F6E5A50" w:rsidR="002226F4" w:rsidRDefault="0001778F" w:rsidP="002226F4">
                            <w:r w:rsidRPr="002226F4">
                              <w:rPr>
                                <w:rFonts w:ascii="Brush Script MT" w:hAnsi="Brush Script MT"/>
                                <w:b/>
                                <w:bCs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967" w:type="dxa"/>
            <w:shd w:val="clear" w:color="auto" w:fill="B3FFD5"/>
            <w:vAlign w:val="center"/>
          </w:tcPr>
          <w:p w14:paraId="19239922" w14:textId="77777777" w:rsidR="0001778F" w:rsidRPr="0022696D" w:rsidRDefault="0001778F" w:rsidP="0001778F">
            <w:pPr>
              <w:rPr>
                <w:rFonts w:ascii="Berlin Sans FB" w:hAnsi="Berlin Sans FB"/>
                <w:sz w:val="36"/>
                <w:szCs w:val="36"/>
              </w:rPr>
            </w:pPr>
            <w:r w:rsidRPr="0022696D">
              <w:rPr>
                <w:rFonts w:ascii="Berlin Sans FB" w:hAnsi="Berlin Sans FB"/>
                <w:sz w:val="36"/>
                <w:szCs w:val="36"/>
              </w:rPr>
              <w:t>Achievable:</w:t>
            </w:r>
          </w:p>
          <w:p w14:paraId="05B65E35" w14:textId="77777777" w:rsidR="0001778F" w:rsidRPr="0022696D" w:rsidRDefault="0001778F" w:rsidP="0001778F">
            <w:pPr>
              <w:rPr>
                <w:rFonts w:ascii="Arial Narrow" w:hAnsi="Arial Narrow"/>
                <w:sz w:val="20"/>
                <w:szCs w:val="20"/>
              </w:rPr>
            </w:pPr>
            <w:r w:rsidRPr="0022696D">
              <w:rPr>
                <w:rFonts w:ascii="Arial Narrow" w:hAnsi="Arial Narrow"/>
                <w:sz w:val="20"/>
                <w:szCs w:val="20"/>
              </w:rPr>
              <w:t>Do I have the resources and capabilities to achieve the goal? If not, what am I missing?</w:t>
            </w:r>
          </w:p>
          <w:p w14:paraId="5C9C4A56" w14:textId="4048DB37" w:rsidR="0001778F" w:rsidRDefault="0001778F" w:rsidP="0001778F">
            <w:r w:rsidRPr="0022696D">
              <w:rPr>
                <w:rFonts w:ascii="Arial Narrow" w:hAnsi="Arial Narrow"/>
                <w:sz w:val="20"/>
                <w:szCs w:val="20"/>
              </w:rPr>
              <w:t>Have others done it successfully before?</w:t>
            </w:r>
          </w:p>
        </w:tc>
        <w:tc>
          <w:tcPr>
            <w:tcW w:w="3963" w:type="dxa"/>
            <w:shd w:val="clear" w:color="auto" w:fill="B3FFD5"/>
          </w:tcPr>
          <w:p w14:paraId="72DCB3FC" w14:textId="54900BF3" w:rsidR="0001778F" w:rsidRPr="000C014A" w:rsidRDefault="000C014A" w:rsidP="0001778F">
            <w:pPr>
              <w:rPr>
                <w:rFonts w:ascii="Arial" w:hAnsi="Arial" w:cs="Arial"/>
                <w:b/>
              </w:rPr>
            </w:pPr>
            <w:r w:rsidRPr="000C014A">
              <w:rPr>
                <w:rFonts w:ascii="Arial" w:hAnsi="Arial" w:cs="Arial"/>
                <w:b/>
              </w:rPr>
              <w:t>It’s more than last year, but not overly ambitious – especially with the use of social media.</w:t>
            </w:r>
          </w:p>
        </w:tc>
      </w:tr>
      <w:tr w:rsidR="0001778F" w14:paraId="748EFF7D" w14:textId="77777777" w:rsidTr="0022696D">
        <w:trPr>
          <w:trHeight w:val="2132"/>
        </w:trPr>
        <w:tc>
          <w:tcPr>
            <w:tcW w:w="2526" w:type="dxa"/>
            <w:shd w:val="clear" w:color="auto" w:fill="D7E7F5"/>
          </w:tcPr>
          <w:p w14:paraId="30C6E3C3" w14:textId="60921AB4" w:rsidR="0001778F" w:rsidRDefault="0001778F" w:rsidP="0001778F">
            <w:r w:rsidRPr="0001778F">
              <w:rPr>
                <w:noProof/>
              </w:rPr>
              <w:drawing>
                <wp:inline distT="0" distB="0" distL="0" distR="0" wp14:anchorId="6BCADEA7" wp14:editId="1B4C7E33">
                  <wp:extent cx="1457325" cy="1381125"/>
                  <wp:effectExtent l="0" t="0" r="9525" b="952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CEC5FF6" wp14:editId="032A3C75">
                      <wp:simplePos x="0" y="0"/>
                      <wp:positionH relativeFrom="column">
                        <wp:posOffset>610870</wp:posOffset>
                      </wp:positionH>
                      <wp:positionV relativeFrom="paragraph">
                        <wp:posOffset>7772400</wp:posOffset>
                      </wp:positionV>
                      <wp:extent cx="1381125" cy="1314450"/>
                      <wp:effectExtent l="0" t="0" r="0" b="0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724C3AF" w14:textId="77777777" w:rsidR="0001778F" w:rsidRPr="002226F4" w:rsidRDefault="0001778F" w:rsidP="002226F4">
                                  <w:pPr>
                                    <w:jc w:val="center"/>
                                    <w:rPr>
                                      <w:b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</w:pPr>
                                </w:p>
                                <w:p w14:paraId="71459E9C" w14:textId="414D5979" w:rsidR="002226F4" w:rsidRDefault="0001778F" w:rsidP="002226F4">
                                  <w:r w:rsidRPr="002226F4">
                                    <w:rPr>
                                      <w:rFonts w:ascii="Brush Script MT" w:hAnsi="Brush Script MT"/>
                                      <w:b/>
                                      <w:bCs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  <w:t>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CEC5FF6" id="Text Box 27" o:spid="_x0000_s1029" type="#_x0000_t202" style="position:absolute;margin-left:48.1pt;margin-top:612pt;width:108.75pt;height:103.5pt;z-index:2516889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" filled="f" stroked="f">
                      <v:fill o:detectmouseclick="t"/>
                      <v:textbox style="mso-fit-shape-to-text:t">
                        <w:txbxContent>
                          <w:p w14:paraId="3724C3AF" w14:textId="77777777" w:rsidR="0001778F" w:rsidRPr="002226F4" w:rsidRDefault="0001778F" w:rsidP="002226F4">
                            <w:pPr>
                              <w:jc w:val="center"/>
                              <w:rPr>
                                <w:b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</w:p>
                          <w:p w14:paraId="71459E9C" w14:textId="414D5979" w:rsidR="002226F4" w:rsidRDefault="0001778F" w:rsidP="002226F4">
                            <w:r w:rsidRPr="002226F4">
                              <w:rPr>
                                <w:rFonts w:ascii="Brush Script MT" w:hAnsi="Brush Script MT"/>
                                <w:b/>
                                <w:bCs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967" w:type="dxa"/>
            <w:shd w:val="clear" w:color="auto" w:fill="D7E7F5"/>
            <w:vAlign w:val="center"/>
          </w:tcPr>
          <w:p w14:paraId="34A2E67D" w14:textId="77777777" w:rsidR="0001778F" w:rsidRPr="0022696D" w:rsidRDefault="0001778F" w:rsidP="0001778F">
            <w:pPr>
              <w:rPr>
                <w:rFonts w:ascii="Berlin Sans FB" w:hAnsi="Berlin Sans FB"/>
                <w:sz w:val="36"/>
                <w:szCs w:val="36"/>
              </w:rPr>
            </w:pPr>
            <w:r w:rsidRPr="0022696D">
              <w:rPr>
                <w:rFonts w:ascii="Berlin Sans FB" w:hAnsi="Berlin Sans FB"/>
                <w:sz w:val="36"/>
                <w:szCs w:val="36"/>
              </w:rPr>
              <w:t>Relevant:</w:t>
            </w:r>
          </w:p>
          <w:p w14:paraId="68711ED4" w14:textId="77777777" w:rsidR="0001778F" w:rsidRPr="0022696D" w:rsidRDefault="0001778F" w:rsidP="0001778F">
            <w:pPr>
              <w:rPr>
                <w:rFonts w:ascii="Arial Narrow" w:hAnsi="Arial Narrow"/>
                <w:sz w:val="20"/>
                <w:szCs w:val="20"/>
              </w:rPr>
            </w:pPr>
            <w:r w:rsidRPr="0022696D">
              <w:rPr>
                <w:rFonts w:ascii="Arial Narrow" w:hAnsi="Arial Narrow"/>
                <w:sz w:val="20"/>
                <w:szCs w:val="20"/>
              </w:rPr>
              <w:t>Is the goal realistic and within reach?</w:t>
            </w:r>
          </w:p>
          <w:p w14:paraId="56B8878D" w14:textId="77777777" w:rsidR="0001778F" w:rsidRPr="0022696D" w:rsidRDefault="0001778F" w:rsidP="0001778F">
            <w:pPr>
              <w:rPr>
                <w:rFonts w:ascii="Arial Narrow" w:hAnsi="Arial Narrow"/>
                <w:sz w:val="20"/>
                <w:szCs w:val="20"/>
              </w:rPr>
            </w:pPr>
            <w:r w:rsidRPr="0022696D">
              <w:rPr>
                <w:rFonts w:ascii="Arial Narrow" w:hAnsi="Arial Narrow"/>
                <w:sz w:val="20"/>
                <w:szCs w:val="20"/>
              </w:rPr>
              <w:t>Is the goal reachable given the time and resources?</w:t>
            </w:r>
          </w:p>
          <w:p w14:paraId="591C6D94" w14:textId="00351294" w:rsidR="0001778F" w:rsidRDefault="0001778F" w:rsidP="0001778F">
            <w:r w:rsidRPr="0022696D">
              <w:rPr>
                <w:rFonts w:ascii="Arial Narrow" w:hAnsi="Arial Narrow"/>
                <w:sz w:val="20"/>
                <w:szCs w:val="20"/>
              </w:rPr>
              <w:t>Are you able to commit to achieving the goal?</w:t>
            </w:r>
          </w:p>
        </w:tc>
        <w:tc>
          <w:tcPr>
            <w:tcW w:w="3963" w:type="dxa"/>
            <w:shd w:val="clear" w:color="auto" w:fill="D7E7F5"/>
          </w:tcPr>
          <w:p w14:paraId="32A4BA62" w14:textId="508F3479" w:rsidR="0001778F" w:rsidRPr="000C014A" w:rsidRDefault="000C014A" w:rsidP="0001778F">
            <w:pPr>
              <w:rPr>
                <w:rFonts w:ascii="Arial" w:hAnsi="Arial" w:cs="Arial"/>
                <w:b/>
              </w:rPr>
            </w:pPr>
            <w:r w:rsidRPr="000C014A">
              <w:rPr>
                <w:rFonts w:ascii="Arial" w:hAnsi="Arial" w:cs="Arial"/>
                <w:b/>
              </w:rPr>
              <w:t>The goal is in support of our community's out-of-school youth programs.</w:t>
            </w:r>
          </w:p>
        </w:tc>
      </w:tr>
      <w:tr w:rsidR="0001778F" w14:paraId="2AF58892" w14:textId="77777777" w:rsidTr="0022696D">
        <w:trPr>
          <w:trHeight w:val="2132"/>
        </w:trPr>
        <w:tc>
          <w:tcPr>
            <w:tcW w:w="2526" w:type="dxa"/>
            <w:shd w:val="clear" w:color="auto" w:fill="FFFFAB"/>
          </w:tcPr>
          <w:p w14:paraId="3C1A43B6" w14:textId="7F0A67B3" w:rsidR="0001778F" w:rsidRDefault="0001778F" w:rsidP="0001778F">
            <w:r w:rsidRPr="0001778F">
              <w:rPr>
                <w:noProof/>
              </w:rPr>
              <w:drawing>
                <wp:inline distT="0" distB="0" distL="0" distR="0" wp14:anchorId="77E40EA6" wp14:editId="5AA4CAF1">
                  <wp:extent cx="1457325" cy="1381125"/>
                  <wp:effectExtent l="0" t="0" r="9525" b="952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28851FE2" wp14:editId="1624E896">
                      <wp:simplePos x="0" y="0"/>
                      <wp:positionH relativeFrom="column">
                        <wp:posOffset>610870</wp:posOffset>
                      </wp:positionH>
                      <wp:positionV relativeFrom="paragraph">
                        <wp:posOffset>7772400</wp:posOffset>
                      </wp:positionV>
                      <wp:extent cx="1381125" cy="1314450"/>
                      <wp:effectExtent l="0" t="0" r="0" b="0"/>
                      <wp:wrapNone/>
                      <wp:docPr id="28" name="Text Box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65E110D" w14:textId="77777777" w:rsidR="0001778F" w:rsidRPr="002226F4" w:rsidRDefault="0001778F" w:rsidP="002226F4">
                                  <w:pPr>
                                    <w:jc w:val="center"/>
                                    <w:rPr>
                                      <w:b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</w:pPr>
                                </w:p>
                                <w:p w14:paraId="60AD0662" w14:textId="67F51C58" w:rsidR="002226F4" w:rsidRDefault="0001778F" w:rsidP="002226F4">
                                  <w:pPr>
                                    <w:jc w:val="center"/>
                                  </w:pPr>
                                  <w:r w:rsidRPr="002226F4">
                                    <w:rPr>
                                      <w:rFonts w:ascii="Brush Script MT" w:hAnsi="Brush Script MT"/>
                                      <w:b/>
                                      <w:bCs/>
                                      <w:color w:val="70AD47"/>
                                      <w:spacing w:val="10"/>
                                      <w:sz w:val="72"/>
                                      <w:szCs w:val="72"/>
                                      <w14:glow w14:rad="38100">
                                        <w14:schemeClr w14:val="accent1">
                                          <w14:alpha w14:val="60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70AD47">
                                            <w14:tint w14:val="1000"/>
                                          </w14:srgbClr>
                                        </w14:solidFill>
                                      </w14:textFill>
                                    </w:rPr>
                                    <w:t>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8851FE2" id="Text Box 28" o:spid="_x0000_s1030" type="#_x0000_t202" style="position:absolute;margin-left:48.1pt;margin-top:612pt;width:108.75pt;height:103.5pt;z-index:2516899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" filled="f" stroked="f">
                      <v:fill o:detectmouseclick="t"/>
                      <v:textbox style="mso-fit-shape-to-text:t">
                        <w:txbxContent>
                          <w:p w14:paraId="065E110D" w14:textId="77777777" w:rsidR="0001778F" w:rsidRPr="002226F4" w:rsidRDefault="0001778F" w:rsidP="002226F4">
                            <w:pPr>
                              <w:jc w:val="center"/>
                              <w:rPr>
                                <w:b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</w:p>
                          <w:p w14:paraId="60AD0662" w14:textId="67F51C58" w:rsidR="002226F4" w:rsidRDefault="0001778F" w:rsidP="002226F4">
                            <w:pPr>
                              <w:jc w:val="center"/>
                            </w:pPr>
                            <w:r w:rsidRPr="002226F4">
                              <w:rPr>
                                <w:rFonts w:ascii="Brush Script MT" w:hAnsi="Brush Script MT"/>
                                <w:b/>
                                <w:bCs/>
                                <w:color w:val="70AD47"/>
                                <w:spacing w:val="10"/>
                                <w:sz w:val="7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967" w:type="dxa"/>
            <w:shd w:val="clear" w:color="auto" w:fill="FFFFAB"/>
            <w:vAlign w:val="center"/>
          </w:tcPr>
          <w:p w14:paraId="01BA7FB3" w14:textId="77777777" w:rsidR="0001778F" w:rsidRPr="0022696D" w:rsidRDefault="0001778F" w:rsidP="0001778F">
            <w:pPr>
              <w:rPr>
                <w:rFonts w:ascii="Berlin Sans FB" w:hAnsi="Berlin Sans FB"/>
                <w:sz w:val="36"/>
                <w:szCs w:val="36"/>
              </w:rPr>
            </w:pPr>
            <w:r w:rsidRPr="0022696D">
              <w:rPr>
                <w:rFonts w:ascii="Berlin Sans FB" w:hAnsi="Berlin Sans FB"/>
                <w:sz w:val="36"/>
                <w:szCs w:val="36"/>
              </w:rPr>
              <w:t>Time-Bound:</w:t>
            </w:r>
          </w:p>
          <w:p w14:paraId="6AC1A6F4" w14:textId="77777777" w:rsidR="0001778F" w:rsidRPr="0022696D" w:rsidRDefault="0001778F" w:rsidP="0001778F">
            <w:pPr>
              <w:rPr>
                <w:rFonts w:ascii="Arial Narrow" w:hAnsi="Arial Narrow"/>
                <w:sz w:val="20"/>
                <w:szCs w:val="20"/>
              </w:rPr>
            </w:pPr>
            <w:r w:rsidRPr="0022696D">
              <w:rPr>
                <w:rFonts w:ascii="Arial Narrow" w:hAnsi="Arial Narrow"/>
                <w:sz w:val="20"/>
                <w:szCs w:val="20"/>
              </w:rPr>
              <w:t>Does my goal have a deadline?</w:t>
            </w:r>
          </w:p>
          <w:p w14:paraId="56A48052" w14:textId="222ECFF0" w:rsidR="0001778F" w:rsidRDefault="0001778F" w:rsidP="0001778F">
            <w:r w:rsidRPr="0022696D">
              <w:rPr>
                <w:rFonts w:ascii="Arial Narrow" w:hAnsi="Arial Narrow"/>
                <w:sz w:val="20"/>
                <w:szCs w:val="20"/>
              </w:rPr>
              <w:t>By when do you want to achieve your goal?</w:t>
            </w:r>
          </w:p>
        </w:tc>
        <w:tc>
          <w:tcPr>
            <w:tcW w:w="3963" w:type="dxa"/>
            <w:shd w:val="clear" w:color="auto" w:fill="FFFFAB"/>
          </w:tcPr>
          <w:p w14:paraId="7FDBB682" w14:textId="3B677628" w:rsidR="0001778F" w:rsidRPr="000C014A" w:rsidRDefault="000C014A" w:rsidP="0001778F">
            <w:pPr>
              <w:rPr>
                <w:rFonts w:ascii="Arial" w:hAnsi="Arial" w:cs="Arial"/>
                <w:b/>
              </w:rPr>
            </w:pPr>
            <w:r w:rsidRPr="000C014A">
              <w:rPr>
                <w:rFonts w:ascii="Arial" w:hAnsi="Arial" w:cs="Arial"/>
                <w:b/>
              </w:rPr>
              <w:t>The campaign begins on mm/dd/</w:t>
            </w:r>
            <w:proofErr w:type="spellStart"/>
            <w:r w:rsidRPr="000C014A">
              <w:rPr>
                <w:rFonts w:ascii="Arial" w:hAnsi="Arial" w:cs="Arial"/>
                <w:b/>
              </w:rPr>
              <w:t>yyyy</w:t>
            </w:r>
            <w:proofErr w:type="spellEnd"/>
            <w:r w:rsidRPr="000C014A">
              <w:rPr>
                <w:rFonts w:ascii="Arial" w:hAnsi="Arial" w:cs="Arial"/>
                <w:b/>
              </w:rPr>
              <w:t xml:space="preserve"> and ends on mm/dd/</w:t>
            </w:r>
            <w:proofErr w:type="spellStart"/>
            <w:r w:rsidRPr="000C014A">
              <w:rPr>
                <w:rFonts w:ascii="Arial" w:hAnsi="Arial" w:cs="Arial"/>
                <w:b/>
              </w:rPr>
              <w:t>yyyy</w:t>
            </w:r>
            <w:proofErr w:type="spellEnd"/>
            <w:r w:rsidRPr="000C014A">
              <w:rPr>
                <w:rFonts w:ascii="Arial" w:hAnsi="Arial" w:cs="Arial"/>
                <w:b/>
              </w:rPr>
              <w:t>.</w:t>
            </w:r>
          </w:p>
        </w:tc>
      </w:tr>
    </w:tbl>
    <w:p w14:paraId="43B0D7EA" w14:textId="57D8FCD3" w:rsidR="002226F4" w:rsidRPr="0001778F" w:rsidRDefault="002226F4" w:rsidP="0001778F">
      <w:pPr>
        <w:spacing w:after="0"/>
        <w:rPr>
          <w:sz w:val="2"/>
          <w:szCs w:val="2"/>
        </w:rPr>
      </w:pPr>
    </w:p>
    <w:sectPr w:rsidR="002226F4" w:rsidRPr="0001778F" w:rsidSect="002226F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B2C2AA" w14:textId="77777777" w:rsidR="00A80844" w:rsidRDefault="00A80844" w:rsidP="00025008">
      <w:pPr>
        <w:spacing w:after="0" w:line="240" w:lineRule="auto"/>
      </w:pPr>
      <w:r>
        <w:separator/>
      </w:r>
    </w:p>
  </w:endnote>
  <w:endnote w:type="continuationSeparator" w:id="0">
    <w:p w14:paraId="50BC8F54" w14:textId="77777777" w:rsidR="00A80844" w:rsidRDefault="00A80844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B1F38" w14:textId="77777777" w:rsidR="00AA0370" w:rsidRDefault="00AA0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F9DEC6" w14:textId="77777777" w:rsidR="00AA0370" w:rsidRDefault="00AA03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2AFE8E" w14:textId="77777777" w:rsidR="00A80844" w:rsidRDefault="00A80844" w:rsidP="00025008">
      <w:pPr>
        <w:spacing w:after="0" w:line="240" w:lineRule="auto"/>
      </w:pPr>
      <w:r>
        <w:separator/>
      </w:r>
    </w:p>
  </w:footnote>
  <w:footnote w:type="continuationSeparator" w:id="0">
    <w:p w14:paraId="143D6BEF" w14:textId="77777777" w:rsidR="00A80844" w:rsidRDefault="00A80844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EA8B4" w14:textId="77777777" w:rsidR="00AA0370" w:rsidRDefault="00AA0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4A46194" w:rsidR="00096E54" w:rsidRPr="002C01F7" w:rsidRDefault="00233D2A" w:rsidP="00025008">
    <w:pPr>
      <w:pStyle w:val="Header"/>
      <w:tabs>
        <w:tab w:val="clear" w:pos="9360"/>
      </w:tabs>
      <w:rPr>
        <w:sz w:val="16"/>
        <w:szCs w:val="16"/>
      </w:rPr>
    </w:pPr>
    <w:bookmarkStart w:id="0" w:name="_GoBack"/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61312" behindDoc="0" locked="0" layoutInCell="1" allowOverlap="1" wp14:anchorId="31401CAB" wp14:editId="695E27AD">
          <wp:simplePos x="0" y="0"/>
          <wp:positionH relativeFrom="column">
            <wp:posOffset>5619750</wp:posOffset>
          </wp:positionH>
          <wp:positionV relativeFrom="paragraph">
            <wp:posOffset>-173990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  <w:r w:rsidR="00096E54"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08CF2550">
          <wp:simplePos x="0" y="0"/>
          <wp:positionH relativeFrom="column">
            <wp:posOffset>8166389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D56099" w14:textId="77777777" w:rsidR="00AA0370" w:rsidRDefault="00AA03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wFAGmnFvotAAAA"/>
  </w:docVars>
  <w:rsids>
    <w:rsidRoot w:val="00025008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4624FD"/>
    <w:rsid w:val="00462DDA"/>
    <w:rsid w:val="004B6A70"/>
    <w:rsid w:val="004C6CBF"/>
    <w:rsid w:val="004D21B8"/>
    <w:rsid w:val="004E1E50"/>
    <w:rsid w:val="005F0027"/>
    <w:rsid w:val="005F2A8E"/>
    <w:rsid w:val="005F2B1B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A310DF"/>
    <w:rsid w:val="00A66F94"/>
    <w:rsid w:val="00A80844"/>
    <w:rsid w:val="00A83A36"/>
    <w:rsid w:val="00AA0370"/>
    <w:rsid w:val="00AD49A7"/>
    <w:rsid w:val="00AD728D"/>
    <w:rsid w:val="00B24FCF"/>
    <w:rsid w:val="00B72328"/>
    <w:rsid w:val="00B93539"/>
    <w:rsid w:val="00BA6BB1"/>
    <w:rsid w:val="00C05444"/>
    <w:rsid w:val="00C1590A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emf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7CF80A-CAC5-48F5-9F01-3ECD264E8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3</cp:revision>
  <dcterms:created xsi:type="dcterms:W3CDTF">2020-02-28T03:53:00Z</dcterms:created>
  <dcterms:modified xsi:type="dcterms:W3CDTF">2020-03-25T04:11:00Z</dcterms:modified>
</cp:coreProperties>
</file>